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Colombia</w:t>
      </w:r>
      <w:r>
        <w:t xml:space="preserve"> </w:t>
      </w:r>
      <w:r>
        <w:t xml:space="preserve">Bogotá</w:t>
      </w:r>
    </w:p>
    <w:bookmarkStart w:id="20" w:name="X9d7c9c86ac321bfaf54cef5f443e159f14e4b03"/>
    <w:p>
      <w:pPr>
        <w:pStyle w:val="Heading1"/>
      </w:pPr>
      <w:r>
        <w:t xml:space="preserve">Internship Application Letter for Special Education Teacher Position in Colombia Bogotá</w:t>
      </w:r>
    </w:p>
    <w:p>
      <w:pPr>
        <w:pStyle w:val="FirstParagraph"/>
      </w:pPr>
      <w:r>
        <w:t xml:space="preserve">Dear Hiring Committee,</w:t>
      </w:r>
    </w:p>
    <w:p>
      <w:pPr>
        <w:pStyle w:val="BodyText"/>
      </w:pPr>
      <w:r>
        <w:t xml:space="preserve">I am writing with profound enthusiasm to submit my application for the Internship Position as a Special Education Teacher within your esteemed educational institution in Colombia Bogotá. As a dedicated and culturally attuned education student deeply committed to inclusive learning environments, I have meticulously aligned my academic training, practical experiences, and unwavering passion for equitable education with the specific needs of students in Bogotá’s diverse urban landscape. This Internship Application Letter serves as a formal expression of my earnest interest in contributing to your mission while immersing myself in the rich educational context of Colombia Bogotá.</w:t>
      </w:r>
    </w:p>
    <w:p>
      <w:pPr>
        <w:pStyle w:val="BodyText"/>
      </w:pPr>
      <w:r>
        <w:t xml:space="preserve">My academic journey at the Universidad de los Andes, culminating in a Bachelor’s degree in Special Education with honors, has been rigorously designed to prepare me for the nuanced challenges and profound rewards of working within Colombia's inclusive education framework. Coursework such as "Pedagogía Inclusiva en Contexto Colombiano," "Diseño de Estrategias para Necesidades Educativas Específicas," and "Psicología del Desarrollo Infantil en Entornos Multiculturales" provided me with both theoretical grounding and culturally responsive methodologies. Crucially, I studied Colombia’s legal mandates for inclusive education, including Ley 1657 de 2013 (which establishes the National System of Inclusive Education) and Decreto 890 de 2023 (focusing on accessibility in public schools), ensuring my approach is legally sound and contextually relevant. This academic foundation has instilled in me a deep understanding that effective Special Education Teacher work in Colombia Bogotá cannot be generic—it must address the specific socioeconomic, linguistic, and cultural realities of communities like La Candelaria, Suba, or Engativá.</w:t>
      </w:r>
    </w:p>
    <w:p>
      <w:pPr>
        <w:pStyle w:val="BodyText"/>
      </w:pPr>
      <w:r>
        <w:t xml:space="preserve">My practical experience directly mirrors the requirements of an Internship for a Special Education Teacher in Colombia Bogotá. For six months, I served as a teaching assistant at Fundación Educativa El Rincón de la Esperanza, a non-profit organization supporting children with Autism Spectrum Disorder (ASD) and learning disabilities in the eastern district of Bogotá. Here, I co-designed individualized education plans (IEPs) using Colombia’s "Matriz de Necesidades Educativas Específicas" as a guide, implemented evidence-based strategies like PECS (Picture Exchange Communication System) and sensory integration activities tailored to students from low-income backgrounds, and collaborated with psychologists and speech therapists under the institution’s multidisciplinary model. I also facilitated parent workshops in Spanish on navigating Colombia’s education system for children with disabilities—addressing a critical gap in community empowerment. This experience taught me that successful Special Education Teacher practice in Bogotá requires not only pedagogical skill but also empathy, communication sensitivity, and respect for the family’s role within Colombia's strong communal values.</w:t>
      </w:r>
    </w:p>
    <w:p>
      <w:pPr>
        <w:pStyle w:val="BodyText"/>
      </w:pPr>
      <w:r>
        <w:t xml:space="preserve">I am particularly drawn to your institution’s commitment to community-centered education and its proactive initiatives in Bogotá’s municipal schools. I admire how your school integrates the "Escuelas de Tiempo Completo" model—a key Colombian government program expanding learning beyond traditional hours—to provide comprehensive support for students with diverse needs. My aspiration is to contribute meaningfully to such an environment, where inclusive practices are woven into the fabric of daily school life. I am eager to learn from your experienced Special Education Teacher team about adapting interventions for common challenges in Bogotá, such as supporting students with dyslexia (prevalent in 5-10% of Colombian children), addressing language barriers for immigrant families from Venezuela or Ecuador, and leveraging technology like the Ministry of Education’s "Aulas Digitales" platform to enhance accessibility. The opportunity to work within Colombia Bogotá—a city renowned for its vibrant cultural diversity yet facing persistent educational inequities—represents a unique and vital learning experience I am deeply motivated to pursue.</w:t>
      </w:r>
    </w:p>
    <w:p>
      <w:pPr>
        <w:pStyle w:val="BodyText"/>
      </w:pPr>
      <w:r>
        <w:t xml:space="preserve">My cultural fluency in Colombian contexts further strengthens my candidacy. Having lived in Bogotá for three years, I understand the nuances of daily life across neighborhoods, the significance of familial relationships (familismo), and the importance of building trust with communities often marginalized within the education system. I am fluent in Spanish (native proficiency) and have studied basic sign language to better engage with deaf students—a skill increasingly vital as Colombia advances its National Sign Language Policy. My familiarity with Bogotá’s geography, public transportation network, and local educational policies ensures I can transition smoothly into your institution’s environment without a learning curve that might delay meaningful contribution.</w:t>
      </w:r>
    </w:p>
    <w:p>
      <w:pPr>
        <w:pStyle w:val="BodyText"/>
      </w:pPr>
      <w:r>
        <w:t xml:space="preserve">As an Internship Application Letter for the Special Education Teacher role in Colombia Bogotá, this document also reflects my long-term commitment to transforming education. I am inspired by Colombia’s national vision of "Educación para Todos" and believe that every child deserves a high-quality, individualized education rooted in dignity. My goal is not merely to fulfill an internship requirement but to become a lifelong advocate for inclusive practices that resonate with the spirit of Colombian society—where resilience, community, and innovation converge. I am prepared to bring my energy, adaptability, and dedication to your team and am confident that my proactive approach aligns with your school’s values.</w:t>
      </w:r>
    </w:p>
    <w:p>
      <w:pPr>
        <w:pStyle w:val="BodyText"/>
      </w:pPr>
      <w:r>
        <w:t xml:space="preserve">I would be honored to discuss how my background in Special Education Teacher training can support your mission in Colombia Bogotá. Thank you for considering this Internship Application Letter. I have attached my resume, academic transcripts, and letters of recommendation from professionals at Fundación Educativa El Rincón de la Esperanza and the Universidad de los Andes’ School of Education. I am available for an interview at your earliest convenience and can be reached via email at [your.email@domain.com] or phone at +57 3XX XXX XXXX.</w:t>
      </w:r>
    </w:p>
    <w:p>
      <w:pPr>
        <w:pStyle w:val="BodyText"/>
      </w:pPr>
      <w:r>
        <w:t xml:space="preserve">Sincerely,</w:t>
      </w:r>
    </w:p>
    <w:p>
      <w:pPr>
        <w:pStyle w:val="BodyText"/>
      </w:pPr>
      <w:r>
        <w:t xml:space="preserve">[Your Full Name]</w:t>
      </w:r>
    </w:p>
    <w:p>
      <w:pPr>
        <w:pStyle w:val="BodyText"/>
      </w:pPr>
      <w:r>
        <w:t xml:space="preserve">Student, Special Education Program</w:t>
      </w:r>
    </w:p>
    <w:p>
      <w:pPr>
        <w:pStyle w:val="BodyText"/>
      </w:pPr>
      <w:r>
        <w:t xml:space="preserve">Universidad de los Andes, Bogotá,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Colombia Bogotá</dc:title>
  <dc:creator/>
  <dc:language>en</dc:language>
  <cp:keywords/>
  <dcterms:created xsi:type="dcterms:W3CDTF">2026-07-23T21:20:20Z</dcterms:created>
  <dcterms:modified xsi:type="dcterms:W3CDTF">2026-07-23T21:20:20Z</dcterms:modified>
</cp:coreProperties>
</file>

<file path=docProps/custom.xml><?xml version="1.0" encoding="utf-8"?>
<Properties xmlns="http://schemas.openxmlformats.org/officeDocument/2006/custom-properties" xmlns:vt="http://schemas.openxmlformats.org/officeDocument/2006/docPropsVTypes"/>
</file>